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4"/>
        <w:gridCol w:w="10602"/>
      </w:tblGrid>
      <w:tr w:rsidR="008E3801" w:rsidRPr="00910C70">
        <w:trPr>
          <w:trHeight w:val="230"/>
        </w:trPr>
        <w:tc>
          <w:tcPr>
            <w:tcW w:w="3294" w:type="dxa"/>
          </w:tcPr>
          <w:p w:rsidR="008E3801" w:rsidRPr="00910C70" w:rsidRDefault="00B240C0">
            <w:pPr>
              <w:pStyle w:val="TableParagraph"/>
              <w:spacing w:line="210" w:lineRule="exact"/>
              <w:ind w:left="196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Book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0602" w:type="dxa"/>
          </w:tcPr>
          <w:p w:rsidR="008E3801" w:rsidRPr="00910C70" w:rsidRDefault="00B240C0">
            <w:pPr>
              <w:pStyle w:val="TableParagraph"/>
              <w:spacing w:line="210" w:lineRule="exact"/>
              <w:ind w:left="109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color w:val="0000FF"/>
                <w:sz w:val="20"/>
                <w:szCs w:val="20"/>
              </w:rPr>
              <w:t>Microbiology</w:t>
            </w:r>
            <w:r w:rsidRPr="00910C70">
              <w:rPr>
                <w:rFonts w:ascii="Arial" w:hAnsi="Arial" w:cs="Arial"/>
                <w:b/>
                <w:color w:val="0000FF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color w:val="0000FF"/>
                <w:sz w:val="20"/>
                <w:szCs w:val="20"/>
              </w:rPr>
              <w:t>and</w:t>
            </w:r>
            <w:r w:rsidRPr="00910C70">
              <w:rPr>
                <w:rFonts w:ascii="Arial" w:hAnsi="Arial" w:cs="Arial"/>
                <w:b/>
                <w:color w:val="0000FF"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color w:val="0000FF"/>
                <w:sz w:val="20"/>
                <w:szCs w:val="20"/>
              </w:rPr>
              <w:t>Biotechnology</w:t>
            </w:r>
            <w:r w:rsidRPr="00910C70">
              <w:rPr>
                <w:rFonts w:ascii="Arial" w:hAnsi="Arial" w:cs="Arial"/>
                <w:b/>
                <w:color w:val="0000FF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color w:val="0000FF"/>
                <w:sz w:val="20"/>
                <w:szCs w:val="20"/>
              </w:rPr>
              <w:t>Research:</w:t>
            </w:r>
            <w:r w:rsidRPr="00910C70">
              <w:rPr>
                <w:rFonts w:ascii="Arial" w:hAnsi="Arial" w:cs="Arial"/>
                <w:b/>
                <w:color w:val="0000FF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color w:val="0000FF"/>
                <w:sz w:val="20"/>
                <w:szCs w:val="20"/>
              </w:rPr>
              <w:t>An</w:t>
            </w:r>
            <w:r w:rsidRPr="00910C70">
              <w:rPr>
                <w:rFonts w:ascii="Arial" w:hAnsi="Arial" w:cs="Arial"/>
                <w:b/>
                <w:color w:val="0000FF"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color w:val="0000FF"/>
                <w:spacing w:val="-2"/>
                <w:sz w:val="20"/>
                <w:szCs w:val="20"/>
              </w:rPr>
              <w:t>Overview</w:t>
            </w:r>
          </w:p>
        </w:tc>
      </w:tr>
      <w:tr w:rsidR="008E3801" w:rsidRPr="00910C70">
        <w:trPr>
          <w:trHeight w:val="230"/>
        </w:trPr>
        <w:tc>
          <w:tcPr>
            <w:tcW w:w="3294" w:type="dxa"/>
          </w:tcPr>
          <w:p w:rsidR="008E3801" w:rsidRPr="00910C70" w:rsidRDefault="00B240C0">
            <w:pPr>
              <w:pStyle w:val="TableParagraph"/>
              <w:spacing w:line="210" w:lineRule="exact"/>
              <w:ind w:left="196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Manuscript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0602" w:type="dxa"/>
          </w:tcPr>
          <w:p w:rsidR="008E3801" w:rsidRPr="00910C70" w:rsidRDefault="00B240C0">
            <w:pPr>
              <w:pStyle w:val="TableParagraph"/>
              <w:spacing w:line="210" w:lineRule="exact"/>
              <w:ind w:left="109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Ms_BPR_7582</w:t>
            </w:r>
          </w:p>
        </w:tc>
      </w:tr>
      <w:tr w:rsidR="008E3801" w:rsidRPr="00910C70">
        <w:trPr>
          <w:trHeight w:val="230"/>
        </w:trPr>
        <w:tc>
          <w:tcPr>
            <w:tcW w:w="3294" w:type="dxa"/>
          </w:tcPr>
          <w:p w:rsidR="008E3801" w:rsidRPr="00910C70" w:rsidRDefault="00B240C0">
            <w:pPr>
              <w:pStyle w:val="TableParagraph"/>
              <w:spacing w:line="210" w:lineRule="exact"/>
              <w:ind w:left="196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Title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0602" w:type="dxa"/>
          </w:tcPr>
          <w:p w:rsidR="008E3801" w:rsidRPr="00910C70" w:rsidRDefault="00B240C0">
            <w:pPr>
              <w:pStyle w:val="TableParagraph"/>
              <w:spacing w:line="210" w:lineRule="exact"/>
              <w:ind w:left="109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Effect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Curcumin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Regulation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elomerase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Activity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Lymphoma/</w:t>
            </w:r>
            <w:proofErr w:type="spellStart"/>
            <w:r w:rsidRPr="00910C70">
              <w:rPr>
                <w:rFonts w:ascii="Arial" w:hAnsi="Arial" w:cs="Arial"/>
                <w:b/>
                <w:sz w:val="20"/>
                <w:szCs w:val="20"/>
              </w:rPr>
              <w:t>Leukaemia</w:t>
            </w:r>
            <w:proofErr w:type="spellEnd"/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Cells: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Current</w:t>
            </w:r>
            <w:r w:rsidRPr="00910C7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Perspective</w:t>
            </w:r>
          </w:p>
        </w:tc>
      </w:tr>
      <w:tr w:rsidR="008E3801" w:rsidRPr="00910C70">
        <w:trPr>
          <w:trHeight w:val="230"/>
        </w:trPr>
        <w:tc>
          <w:tcPr>
            <w:tcW w:w="3294" w:type="dxa"/>
          </w:tcPr>
          <w:p w:rsidR="008E3801" w:rsidRPr="00910C70" w:rsidRDefault="00B240C0">
            <w:pPr>
              <w:pStyle w:val="TableParagraph"/>
              <w:spacing w:line="210" w:lineRule="exact"/>
              <w:ind w:left="196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Type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0602" w:type="dxa"/>
          </w:tcPr>
          <w:p w:rsidR="008E3801" w:rsidRPr="00910C70" w:rsidRDefault="00B240C0">
            <w:pPr>
              <w:pStyle w:val="TableParagraph"/>
              <w:spacing w:line="210" w:lineRule="exact"/>
              <w:ind w:left="109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910C7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8E3801" w:rsidRPr="00910C70" w:rsidRDefault="008E3801">
      <w:pPr>
        <w:rPr>
          <w:rFonts w:ascii="Arial" w:hAnsi="Arial" w:cs="Arial"/>
          <w:sz w:val="20"/>
          <w:szCs w:val="20"/>
        </w:rPr>
      </w:pPr>
    </w:p>
    <w:p w:rsidR="008E3801" w:rsidRPr="00910C70" w:rsidRDefault="008E3801">
      <w:pPr>
        <w:rPr>
          <w:rFonts w:ascii="Arial" w:hAnsi="Arial" w:cs="Arial"/>
          <w:sz w:val="20"/>
          <w:szCs w:val="20"/>
        </w:rPr>
      </w:pPr>
    </w:p>
    <w:p w:rsidR="008E3801" w:rsidRPr="00910C70" w:rsidRDefault="008E3801">
      <w:pPr>
        <w:rPr>
          <w:rFonts w:ascii="Arial" w:hAnsi="Arial" w:cs="Arial"/>
          <w:sz w:val="20"/>
          <w:szCs w:val="20"/>
        </w:rPr>
      </w:pPr>
    </w:p>
    <w:p w:rsidR="008E3801" w:rsidRPr="00910C70" w:rsidRDefault="008E3801">
      <w:pPr>
        <w:spacing w:before="7"/>
        <w:rPr>
          <w:rFonts w:ascii="Arial" w:hAnsi="Arial" w:cs="Arial"/>
          <w:sz w:val="20"/>
          <w:szCs w:val="20"/>
        </w:rPr>
      </w:pPr>
    </w:p>
    <w:p w:rsidR="008E3801" w:rsidRPr="00910C70" w:rsidRDefault="00B240C0">
      <w:pPr>
        <w:pStyle w:val="BodyText"/>
        <w:ind w:left="23"/>
        <w:rPr>
          <w:rFonts w:ascii="Arial" w:hAnsi="Arial" w:cs="Arial"/>
        </w:rPr>
      </w:pPr>
      <w:r w:rsidRPr="00910C70">
        <w:rPr>
          <w:rFonts w:ascii="Arial" w:hAnsi="Arial" w:cs="Arial"/>
          <w:color w:val="000000"/>
          <w:highlight w:val="yellow"/>
          <w:u w:val="single"/>
        </w:rPr>
        <w:t>PART</w:t>
      </w:r>
      <w:r w:rsidRPr="00910C7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1</w:t>
      </w:r>
      <w:r w:rsidRPr="00910C7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(Importance</w:t>
      </w:r>
      <w:r w:rsidRPr="00910C70">
        <w:rPr>
          <w:rFonts w:ascii="Arial" w:hAnsi="Arial" w:cs="Arial"/>
          <w:color w:val="000000"/>
          <w:spacing w:val="-3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of</w:t>
      </w:r>
      <w:r w:rsidRPr="00910C7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the</w:t>
      </w:r>
      <w:r w:rsidRPr="00910C70">
        <w:rPr>
          <w:rFonts w:ascii="Arial" w:hAnsi="Arial" w:cs="Arial"/>
          <w:color w:val="000000"/>
          <w:spacing w:val="-2"/>
          <w:highlight w:val="yellow"/>
          <w:u w:val="single"/>
        </w:rPr>
        <w:t xml:space="preserve"> manuscript)</w:t>
      </w:r>
    </w:p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p w:rsidR="008E3801" w:rsidRPr="00910C70" w:rsidRDefault="008E3801">
      <w:pPr>
        <w:spacing w:before="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4"/>
        <w:gridCol w:w="5123"/>
        <w:gridCol w:w="3798"/>
      </w:tblGrid>
      <w:tr w:rsidR="008E3801" w:rsidRPr="00910C70">
        <w:trPr>
          <w:trHeight w:val="637"/>
        </w:trPr>
        <w:tc>
          <w:tcPr>
            <w:tcW w:w="4974" w:type="dxa"/>
          </w:tcPr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23" w:type="dxa"/>
          </w:tcPr>
          <w:p w:rsidR="008E3801" w:rsidRPr="00910C70" w:rsidRDefault="00B240C0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Comments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Reviewers</w:t>
            </w:r>
          </w:p>
        </w:tc>
        <w:tc>
          <w:tcPr>
            <w:tcW w:w="3798" w:type="dxa"/>
          </w:tcPr>
          <w:p w:rsidR="008E3801" w:rsidRPr="00910C70" w:rsidRDefault="00B240C0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Author’s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8E3801" w:rsidRPr="00910C70">
        <w:trPr>
          <w:trHeight w:val="690"/>
        </w:trPr>
        <w:tc>
          <w:tcPr>
            <w:tcW w:w="4974" w:type="dxa"/>
          </w:tcPr>
          <w:p w:rsidR="008E3801" w:rsidRPr="00910C70" w:rsidRDefault="00B240C0">
            <w:pPr>
              <w:pStyle w:val="TableParagraph"/>
              <w:spacing w:before="4" w:line="235" w:lineRule="auto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910C7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910C7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</w:t>
            </w:r>
            <w:r w:rsidRPr="00910C70">
              <w:rPr>
                <w:rFonts w:ascii="Arial" w:hAnsi="Arial" w:cs="Arial"/>
                <w:sz w:val="20"/>
                <w:szCs w:val="20"/>
              </w:rPr>
              <w:t>A</w:t>
            </w:r>
          </w:p>
          <w:p w:rsidR="008E3801" w:rsidRPr="00910C70" w:rsidRDefault="00B240C0">
            <w:pPr>
              <w:pStyle w:val="TableParagraph"/>
              <w:spacing w:before="1" w:line="215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minimum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3-4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sentences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may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b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required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for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is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>part.</w:t>
            </w:r>
          </w:p>
        </w:tc>
        <w:tc>
          <w:tcPr>
            <w:tcW w:w="5123" w:type="dxa"/>
          </w:tcPr>
          <w:p w:rsidR="008E3801" w:rsidRPr="00910C70" w:rsidRDefault="00B240C0">
            <w:pPr>
              <w:pStyle w:val="TableParagraph"/>
              <w:spacing w:line="23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Manuscript is important because this manuscript is providing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information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effect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curcumin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n cancer disease.</w:t>
            </w:r>
          </w:p>
        </w:tc>
        <w:tc>
          <w:tcPr>
            <w:tcW w:w="3798" w:type="dxa"/>
          </w:tcPr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p w:rsidR="008E3801" w:rsidRPr="00910C70" w:rsidRDefault="008E3801">
      <w:pPr>
        <w:spacing w:before="3"/>
        <w:rPr>
          <w:rFonts w:ascii="Arial" w:hAnsi="Arial" w:cs="Arial"/>
          <w:b/>
          <w:sz w:val="20"/>
          <w:szCs w:val="20"/>
        </w:rPr>
      </w:pPr>
    </w:p>
    <w:p w:rsidR="008E3801" w:rsidRPr="00910C70" w:rsidRDefault="00B240C0">
      <w:pPr>
        <w:pStyle w:val="BodyText"/>
        <w:ind w:left="23"/>
        <w:rPr>
          <w:rFonts w:ascii="Arial" w:hAnsi="Arial" w:cs="Arial"/>
        </w:rPr>
      </w:pPr>
      <w:bookmarkStart w:id="0" w:name="PART_2.1_(Objective_Publication)"/>
      <w:bookmarkEnd w:id="0"/>
      <w:r w:rsidRPr="00910C70">
        <w:rPr>
          <w:rFonts w:ascii="Arial" w:hAnsi="Arial" w:cs="Arial"/>
          <w:color w:val="000000"/>
          <w:highlight w:val="yellow"/>
          <w:u w:val="single"/>
        </w:rPr>
        <w:t>PART</w:t>
      </w:r>
      <w:r w:rsidRPr="00910C7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2.1</w:t>
      </w:r>
      <w:r w:rsidRPr="00910C70">
        <w:rPr>
          <w:rFonts w:ascii="Arial" w:hAnsi="Arial" w:cs="Arial"/>
          <w:color w:val="000000"/>
          <w:spacing w:val="-9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(Objective</w:t>
      </w:r>
      <w:r w:rsidRPr="00910C70">
        <w:rPr>
          <w:rFonts w:ascii="Arial" w:hAnsi="Arial" w:cs="Arial"/>
          <w:color w:val="000000"/>
          <w:spacing w:val="-2"/>
          <w:highlight w:val="yellow"/>
          <w:u w:val="single"/>
        </w:rPr>
        <w:t xml:space="preserve"> Publication)</w:t>
      </w:r>
    </w:p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4"/>
        <w:gridCol w:w="5123"/>
        <w:gridCol w:w="3798"/>
      </w:tblGrid>
      <w:tr w:rsidR="008E3801" w:rsidRPr="00910C70">
        <w:trPr>
          <w:trHeight w:val="479"/>
        </w:trPr>
        <w:tc>
          <w:tcPr>
            <w:tcW w:w="13895" w:type="dxa"/>
            <w:gridSpan w:val="3"/>
          </w:tcPr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3801" w:rsidRPr="00910C70">
        <w:trPr>
          <w:trHeight w:val="407"/>
        </w:trPr>
        <w:tc>
          <w:tcPr>
            <w:tcW w:w="4974" w:type="dxa"/>
          </w:tcPr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23" w:type="dxa"/>
          </w:tcPr>
          <w:p w:rsidR="008E3801" w:rsidRPr="00910C70" w:rsidRDefault="00B240C0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s</w:t>
            </w:r>
          </w:p>
        </w:tc>
        <w:tc>
          <w:tcPr>
            <w:tcW w:w="3798" w:type="dxa"/>
          </w:tcPr>
          <w:p w:rsidR="008E3801" w:rsidRPr="00910C70" w:rsidRDefault="00B240C0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Author’s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8E3801" w:rsidRPr="00910C70">
        <w:trPr>
          <w:trHeight w:val="921"/>
        </w:trPr>
        <w:tc>
          <w:tcPr>
            <w:tcW w:w="4974" w:type="dxa"/>
          </w:tcPr>
          <w:p w:rsidR="008E3801" w:rsidRPr="00910C70" w:rsidRDefault="00B240C0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1.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itl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clear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d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ppropriat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for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paper?</w:t>
            </w:r>
          </w:p>
          <w:p w:rsidR="008E3801" w:rsidRPr="00910C70" w:rsidRDefault="00B240C0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8E3801" w:rsidRPr="00910C70" w:rsidRDefault="00B240C0">
            <w:pPr>
              <w:pStyle w:val="TableParagraph"/>
              <w:spacing w:line="230" w:lineRule="exac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8E3801" w:rsidRPr="00910C70" w:rsidRDefault="00B240C0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BF18C1" w:rsidRPr="00910C70" w:rsidRDefault="00BF18C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2A8" w:rsidRPr="00910C70">
        <w:trPr>
          <w:trHeight w:val="921"/>
        </w:trPr>
        <w:tc>
          <w:tcPr>
            <w:tcW w:w="4974" w:type="dxa"/>
          </w:tcPr>
          <w:p w:rsidR="009A32A8" w:rsidRPr="00910C70" w:rsidRDefault="009A32A8" w:rsidP="009A32A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2.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bstract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ticl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comprehensive?</w:t>
            </w:r>
          </w:p>
          <w:p w:rsidR="009A32A8" w:rsidRPr="00910C70" w:rsidRDefault="009A32A8" w:rsidP="009A32A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9A32A8" w:rsidRPr="00910C70" w:rsidRDefault="009A32A8" w:rsidP="009A32A8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9A32A8" w:rsidRPr="00910C70" w:rsidRDefault="009A32A8" w:rsidP="009A32A8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9A32A8" w:rsidRPr="00910C70" w:rsidRDefault="009A32A8" w:rsidP="009A32A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2A8" w:rsidRPr="00910C70">
        <w:trPr>
          <w:trHeight w:val="921"/>
        </w:trPr>
        <w:tc>
          <w:tcPr>
            <w:tcW w:w="4974" w:type="dxa"/>
          </w:tcPr>
          <w:p w:rsidR="009A32A8" w:rsidRPr="00910C70" w:rsidRDefault="009A32A8" w:rsidP="009A32A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3.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keywords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ppropriat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d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useful?</w:t>
            </w:r>
          </w:p>
          <w:p w:rsidR="009A32A8" w:rsidRPr="00910C70" w:rsidRDefault="009A32A8" w:rsidP="009A32A8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9A32A8" w:rsidRPr="00910C70" w:rsidRDefault="009A32A8" w:rsidP="009A32A8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9A32A8" w:rsidRPr="00910C70" w:rsidRDefault="009A32A8" w:rsidP="009A32A8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9A32A8" w:rsidRPr="00910C70" w:rsidRDefault="009A32A8" w:rsidP="009A32A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32A8" w:rsidRPr="00910C70">
        <w:trPr>
          <w:trHeight w:val="1147"/>
        </w:trPr>
        <w:tc>
          <w:tcPr>
            <w:tcW w:w="4974" w:type="dxa"/>
          </w:tcPr>
          <w:p w:rsidR="009A32A8" w:rsidRPr="00910C70" w:rsidRDefault="009A32A8" w:rsidP="009A32A8">
            <w:pPr>
              <w:pStyle w:val="TableParagraph"/>
              <w:spacing w:before="4" w:line="235" w:lineRule="auto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4.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background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nformation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aper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sufficient and well organized?</w:t>
            </w:r>
          </w:p>
          <w:p w:rsidR="009A32A8" w:rsidRPr="00910C70" w:rsidRDefault="009A32A8" w:rsidP="009A32A8">
            <w:pPr>
              <w:pStyle w:val="TableParagraph"/>
              <w:spacing w:line="227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9A32A8" w:rsidRPr="00910C70" w:rsidRDefault="009A32A8" w:rsidP="009A32A8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9A32A8" w:rsidRPr="00910C70" w:rsidRDefault="009A32A8" w:rsidP="009A32A8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3</w:t>
            </w:r>
          </w:p>
        </w:tc>
        <w:tc>
          <w:tcPr>
            <w:tcW w:w="3798" w:type="dxa"/>
          </w:tcPr>
          <w:p w:rsidR="009A32A8" w:rsidRPr="00910C70" w:rsidRDefault="009A32A8" w:rsidP="009A32A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921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5.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bjectives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clearly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stated?</w:t>
            </w:r>
          </w:p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921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6. Is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iterature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review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relevant?</w:t>
            </w:r>
          </w:p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30" w:lineRule="exac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916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7. Is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iterature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review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recent?</w:t>
            </w:r>
          </w:p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910C70">
              <w:rPr>
                <w:rFonts w:ascii="Arial" w:hAnsi="Arial" w:cs="Arial"/>
                <w:color w:val="404040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910C70">
              <w:rPr>
                <w:rFonts w:ascii="Arial" w:hAnsi="Arial" w:cs="Arial"/>
                <w:color w:val="404040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1151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8.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iterature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search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methodology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 xml:space="preserve">explained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properly?</w:t>
            </w:r>
          </w:p>
          <w:p w:rsidR="003D00BA" w:rsidRPr="00910C70" w:rsidRDefault="003D00BA" w:rsidP="003D00BA">
            <w:pPr>
              <w:pStyle w:val="TableParagraph"/>
              <w:spacing w:line="226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921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spacing w:before="1"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9.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Critical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alysis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iteratur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>done?</w:t>
            </w:r>
          </w:p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spacing w:before="1"/>
              <w:ind w:left="465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0BA" w:rsidRPr="00910C70">
        <w:trPr>
          <w:trHeight w:val="1151"/>
        </w:trPr>
        <w:tc>
          <w:tcPr>
            <w:tcW w:w="4974" w:type="dxa"/>
          </w:tcPr>
          <w:p w:rsidR="003D00BA" w:rsidRPr="00910C70" w:rsidRDefault="003D00BA" w:rsidP="003D00BA">
            <w:pPr>
              <w:pStyle w:val="TableParagraph"/>
              <w:spacing w:line="225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10.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dentification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research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gaps/future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directions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>done</w:t>
            </w:r>
          </w:p>
          <w:p w:rsidR="003D00BA" w:rsidRPr="00910C70" w:rsidRDefault="003D00BA" w:rsidP="003D00BA">
            <w:pPr>
              <w:pStyle w:val="TableParagraph"/>
              <w:spacing w:before="5"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?</w:t>
            </w:r>
          </w:p>
          <w:p w:rsidR="003D00BA" w:rsidRPr="00910C70" w:rsidRDefault="003D00BA" w:rsidP="003D00BA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3D00BA" w:rsidRPr="00910C70" w:rsidRDefault="003D00BA" w:rsidP="003D00BA">
            <w:pPr>
              <w:pStyle w:val="TableParagraph"/>
              <w:spacing w:line="226" w:lineRule="exac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 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3D00BA" w:rsidRPr="00910C70" w:rsidRDefault="003D00BA" w:rsidP="003D00BA">
            <w:pPr>
              <w:pStyle w:val="TableParagraph"/>
              <w:ind w:left="46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3D00BA" w:rsidRPr="00910C70" w:rsidRDefault="003D00BA" w:rsidP="003D00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E3801" w:rsidRPr="00910C70" w:rsidRDefault="008E3801">
      <w:pPr>
        <w:pStyle w:val="TableParagraph"/>
        <w:rPr>
          <w:rFonts w:ascii="Arial" w:hAnsi="Arial" w:cs="Arial"/>
          <w:sz w:val="20"/>
          <w:szCs w:val="20"/>
        </w:rPr>
        <w:sectPr w:rsidR="008E3801" w:rsidRPr="00910C70">
          <w:headerReference w:type="default" r:id="rId7"/>
          <w:footerReference w:type="default" r:id="rId8"/>
          <w:type w:val="continuous"/>
          <w:pgSz w:w="16840" w:h="23820"/>
          <w:pgMar w:top="1760" w:right="1417" w:bottom="1540" w:left="1417" w:header="1280" w:footer="1357" w:gutter="0"/>
          <w:pgNumType w:start="1"/>
          <w:cols w:space="720"/>
        </w:sectPr>
      </w:pP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4"/>
        <w:gridCol w:w="5123"/>
        <w:gridCol w:w="3798"/>
      </w:tblGrid>
      <w:tr w:rsidR="00143772" w:rsidRPr="00910C70">
        <w:trPr>
          <w:trHeight w:val="921"/>
        </w:trPr>
        <w:tc>
          <w:tcPr>
            <w:tcW w:w="4974" w:type="dxa"/>
          </w:tcPr>
          <w:p w:rsidR="00143772" w:rsidRPr="00910C70" w:rsidRDefault="00143772" w:rsidP="00143772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11.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conclusions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ogically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arrived?</w:t>
            </w:r>
          </w:p>
          <w:p w:rsidR="00143772" w:rsidRPr="00910C70" w:rsidRDefault="00143772" w:rsidP="00143772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43772" w:rsidRPr="00910C70" w:rsidRDefault="00143772" w:rsidP="00143772">
            <w:pPr>
              <w:pStyle w:val="TableParagraph"/>
              <w:spacing w:line="230" w:lineRule="atLeas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143772" w:rsidRPr="00910C70" w:rsidRDefault="00143772" w:rsidP="00143772">
            <w:pPr>
              <w:pStyle w:val="TableParagraph"/>
              <w:ind w:left="259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143772" w:rsidRPr="00910C70" w:rsidRDefault="00143772" w:rsidP="001437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772" w:rsidRPr="00910C70">
        <w:trPr>
          <w:trHeight w:val="921"/>
        </w:trPr>
        <w:tc>
          <w:tcPr>
            <w:tcW w:w="4974" w:type="dxa"/>
          </w:tcPr>
          <w:p w:rsidR="00143772" w:rsidRPr="00910C70" w:rsidRDefault="00143772" w:rsidP="00143772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12.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limitations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 xml:space="preserve">the paper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discussed?</w:t>
            </w:r>
          </w:p>
          <w:p w:rsidR="00143772" w:rsidRPr="00910C70" w:rsidRDefault="00143772" w:rsidP="00143772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43772" w:rsidRPr="00910C70" w:rsidRDefault="00143772" w:rsidP="00143772">
            <w:pPr>
              <w:pStyle w:val="TableParagraph"/>
              <w:spacing w:line="230" w:lineRule="exact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5123" w:type="dxa"/>
          </w:tcPr>
          <w:p w:rsidR="00143772" w:rsidRPr="00910C70" w:rsidRDefault="00143772" w:rsidP="00143772">
            <w:pPr>
              <w:pStyle w:val="TableParagraph"/>
              <w:ind w:left="259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143772" w:rsidRPr="00910C70" w:rsidRDefault="00143772" w:rsidP="001437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772" w:rsidRPr="00910C70">
        <w:trPr>
          <w:trHeight w:val="1377"/>
        </w:trPr>
        <w:tc>
          <w:tcPr>
            <w:tcW w:w="4974" w:type="dxa"/>
          </w:tcPr>
          <w:p w:rsidR="00143772" w:rsidRPr="00910C70" w:rsidRDefault="00143772" w:rsidP="00143772">
            <w:pPr>
              <w:pStyle w:val="TableParagraph"/>
              <w:spacing w:line="235" w:lineRule="auto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13.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What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 Quality</w:t>
            </w:r>
            <w:r w:rsidRPr="00910C70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references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(i.e.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from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eer reviewed authentic sources)</w:t>
            </w:r>
          </w:p>
          <w:p w:rsidR="00143772" w:rsidRPr="00910C70" w:rsidRDefault="00143772" w:rsidP="0014377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43772" w:rsidRPr="00910C70" w:rsidRDefault="00143772" w:rsidP="00143772">
            <w:pPr>
              <w:pStyle w:val="TableParagraph"/>
              <w:spacing w:before="1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143772" w:rsidRPr="00910C70" w:rsidRDefault="00143772" w:rsidP="00143772">
            <w:pPr>
              <w:pStyle w:val="TableParagraph"/>
              <w:spacing w:before="1" w:line="215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/A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910C70">
              <w:rPr>
                <w:rFonts w:ascii="Arial" w:hAnsi="Arial" w:cs="Arial"/>
                <w:color w:val="404040"/>
                <w:spacing w:val="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Applicable</w:t>
            </w:r>
          </w:p>
        </w:tc>
        <w:tc>
          <w:tcPr>
            <w:tcW w:w="5123" w:type="dxa"/>
          </w:tcPr>
          <w:p w:rsidR="00143772" w:rsidRPr="00910C70" w:rsidRDefault="00143772" w:rsidP="00143772">
            <w:pPr>
              <w:pStyle w:val="TableParagraph"/>
              <w:ind w:left="259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143772" w:rsidRPr="00910C70" w:rsidRDefault="00143772" w:rsidP="001437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772" w:rsidRPr="00910C70">
        <w:trPr>
          <w:trHeight w:val="1382"/>
        </w:trPr>
        <w:tc>
          <w:tcPr>
            <w:tcW w:w="4974" w:type="dxa"/>
          </w:tcPr>
          <w:p w:rsidR="00143772" w:rsidRPr="00910C70" w:rsidRDefault="00143772" w:rsidP="00143772">
            <w:pPr>
              <w:pStyle w:val="TableParagraph"/>
              <w:ind w:right="141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lastRenderedPageBreak/>
              <w:t>14.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910C7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written</w:t>
            </w:r>
            <w:r w:rsidRPr="00910C7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910C7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clear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and understandable language?</w:t>
            </w:r>
          </w:p>
          <w:p w:rsidR="00143772" w:rsidRPr="00910C70" w:rsidRDefault="00143772" w:rsidP="00143772">
            <w:pPr>
              <w:pStyle w:val="TableParagraph"/>
              <w:spacing w:line="226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143772" w:rsidRPr="00910C70" w:rsidRDefault="00143772" w:rsidP="00143772">
            <w:pPr>
              <w:pStyle w:val="TableParagraph"/>
              <w:spacing w:before="1"/>
              <w:ind w:right="14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Excellent 4</w:t>
            </w:r>
            <w:r w:rsidRPr="00910C70">
              <w:rPr>
                <w:rFonts w:ascii="Arial" w:hAnsi="Arial" w:cs="Arial"/>
                <w:color w:val="404040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910C70">
              <w:rPr>
                <w:rFonts w:ascii="Arial" w:hAnsi="Arial" w:cs="Arial"/>
                <w:color w:val="404040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143772" w:rsidRPr="00910C70" w:rsidRDefault="00143772" w:rsidP="00143772">
            <w:pPr>
              <w:pStyle w:val="TableParagraph"/>
              <w:spacing w:before="1" w:line="215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/A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910C70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910C70">
              <w:rPr>
                <w:rFonts w:ascii="Arial" w:hAnsi="Arial" w:cs="Arial"/>
                <w:color w:val="404040"/>
                <w:spacing w:val="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Applicable</w:t>
            </w:r>
          </w:p>
        </w:tc>
        <w:tc>
          <w:tcPr>
            <w:tcW w:w="5123" w:type="dxa"/>
          </w:tcPr>
          <w:p w:rsidR="00143772" w:rsidRPr="00910C70" w:rsidRDefault="00143772" w:rsidP="00143772">
            <w:pPr>
              <w:pStyle w:val="TableParagraph"/>
              <w:ind w:left="259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>4</w:t>
            </w:r>
          </w:p>
        </w:tc>
        <w:tc>
          <w:tcPr>
            <w:tcW w:w="3798" w:type="dxa"/>
          </w:tcPr>
          <w:p w:rsidR="00143772" w:rsidRPr="00910C70" w:rsidRDefault="00143772" w:rsidP="001437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p w:rsidR="008E3801" w:rsidRPr="00910C70" w:rsidRDefault="008E3801">
      <w:pPr>
        <w:spacing w:before="8"/>
        <w:rPr>
          <w:rFonts w:ascii="Arial" w:hAnsi="Arial" w:cs="Arial"/>
          <w:b/>
          <w:sz w:val="20"/>
          <w:szCs w:val="20"/>
        </w:rPr>
      </w:pPr>
    </w:p>
    <w:p w:rsidR="008E3801" w:rsidRPr="00910C70" w:rsidRDefault="00B240C0">
      <w:pPr>
        <w:pStyle w:val="BodyText"/>
        <w:ind w:left="23"/>
        <w:rPr>
          <w:rFonts w:ascii="Arial" w:hAnsi="Arial" w:cs="Arial"/>
        </w:rPr>
      </w:pPr>
      <w:bookmarkStart w:id="1" w:name="PART__2.2_(Subjective_Evaluation)"/>
      <w:bookmarkEnd w:id="1"/>
      <w:r w:rsidRPr="00910C70">
        <w:rPr>
          <w:rFonts w:ascii="Arial" w:hAnsi="Arial" w:cs="Arial"/>
          <w:color w:val="000000"/>
          <w:highlight w:val="yellow"/>
          <w:u w:val="single"/>
        </w:rPr>
        <w:t>PART</w:t>
      </w:r>
      <w:r w:rsidRPr="00910C70">
        <w:rPr>
          <w:rFonts w:ascii="Arial" w:hAnsi="Arial" w:cs="Arial"/>
          <w:color w:val="000000"/>
          <w:spacing w:val="40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2.2</w:t>
      </w:r>
      <w:r w:rsidRPr="00910C70">
        <w:rPr>
          <w:rFonts w:ascii="Arial" w:hAnsi="Arial" w:cs="Arial"/>
          <w:color w:val="000000"/>
          <w:spacing w:val="-5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highlight w:val="yellow"/>
          <w:u w:val="single"/>
        </w:rPr>
        <w:t>(Subjective</w:t>
      </w:r>
      <w:r w:rsidRPr="00910C70">
        <w:rPr>
          <w:rFonts w:ascii="Arial" w:hAnsi="Arial" w:cs="Arial"/>
          <w:color w:val="000000"/>
          <w:spacing w:val="-3"/>
          <w:highlight w:val="yellow"/>
          <w:u w:val="single"/>
        </w:rPr>
        <w:t xml:space="preserve"> </w:t>
      </w:r>
      <w:r w:rsidRPr="00910C70">
        <w:rPr>
          <w:rFonts w:ascii="Arial" w:hAnsi="Arial" w:cs="Arial"/>
          <w:color w:val="000000"/>
          <w:spacing w:val="-2"/>
          <w:highlight w:val="yellow"/>
          <w:u w:val="single"/>
        </w:rPr>
        <w:t>Evaluation)</w:t>
      </w:r>
    </w:p>
    <w:p w:rsidR="008E3801" w:rsidRPr="00910C70" w:rsidRDefault="008E3801">
      <w:pPr>
        <w:spacing w:before="48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5"/>
        <w:gridCol w:w="6146"/>
        <w:gridCol w:w="4235"/>
      </w:tblGrid>
      <w:tr w:rsidR="008E3801" w:rsidRPr="00910C70">
        <w:trPr>
          <w:trHeight w:val="888"/>
        </w:trPr>
        <w:tc>
          <w:tcPr>
            <w:tcW w:w="3515" w:type="dxa"/>
          </w:tcPr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ind w:left="104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910C70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4235" w:type="dxa"/>
          </w:tcPr>
          <w:p w:rsidR="008E3801" w:rsidRPr="00910C70" w:rsidRDefault="00B240C0">
            <w:pPr>
              <w:pStyle w:val="TableParagraph"/>
              <w:spacing w:line="261" w:lineRule="auto"/>
              <w:ind w:left="109" w:right="16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910C7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(It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mandatory</w:t>
            </w:r>
            <w:r w:rsidRPr="00910C70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at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uthors should write his/her feedback here)</w:t>
            </w:r>
          </w:p>
        </w:tc>
      </w:tr>
      <w:tr w:rsidR="008E3801" w:rsidRPr="00910C70">
        <w:trPr>
          <w:trHeight w:val="1146"/>
        </w:trPr>
        <w:tc>
          <w:tcPr>
            <w:tcW w:w="3515" w:type="dxa"/>
          </w:tcPr>
          <w:p w:rsidR="008E3801" w:rsidRPr="00910C70" w:rsidRDefault="00B240C0">
            <w:pPr>
              <w:pStyle w:val="TableParagraph"/>
              <w:ind w:left="465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910C70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8E3801" w:rsidRPr="00910C70" w:rsidRDefault="00B240C0">
            <w:pPr>
              <w:pStyle w:val="TableParagraph"/>
              <w:spacing w:before="207" w:line="230" w:lineRule="atLeast"/>
              <w:ind w:left="465" w:right="16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If your answer is NO, please provide</w:t>
            </w:r>
            <w:r w:rsidRPr="00910C70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brief,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clear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suggestion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improvement.</w:t>
            </w: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ind w:left="464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>yes</w:t>
            </w:r>
          </w:p>
        </w:tc>
        <w:tc>
          <w:tcPr>
            <w:tcW w:w="4235" w:type="dxa"/>
          </w:tcPr>
          <w:p w:rsidR="0095349A" w:rsidRPr="00910C70" w:rsidRDefault="0095349A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bookmarkStart w:id="2" w:name="_GoBack"/>
            <w:bookmarkEnd w:id="2"/>
          </w:p>
        </w:tc>
      </w:tr>
      <w:tr w:rsidR="008E3801" w:rsidRPr="00910C70">
        <w:trPr>
          <w:trHeight w:val="1382"/>
        </w:trPr>
        <w:tc>
          <w:tcPr>
            <w:tcW w:w="3515" w:type="dxa"/>
          </w:tcPr>
          <w:p w:rsidR="008E3801" w:rsidRPr="00910C70" w:rsidRDefault="00B240C0">
            <w:pPr>
              <w:pStyle w:val="TableParagraph"/>
              <w:ind w:left="465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910C7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910C70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article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comprehensive?</w:t>
            </w:r>
          </w:p>
          <w:p w:rsidR="008E3801" w:rsidRPr="00910C70" w:rsidRDefault="00B240C0">
            <w:pPr>
              <w:pStyle w:val="TableParagraph"/>
              <w:spacing w:before="212" w:line="230" w:lineRule="exact"/>
              <w:ind w:left="388" w:right="16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If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your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swer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NO,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lease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 xml:space="preserve">provide a brief, clear suggestion for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improvement.</w:t>
            </w: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ind w:left="464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pacing w:val="-5"/>
                <w:sz w:val="20"/>
                <w:szCs w:val="20"/>
              </w:rPr>
              <w:t>yes</w:t>
            </w:r>
          </w:p>
        </w:tc>
        <w:tc>
          <w:tcPr>
            <w:tcW w:w="4235" w:type="dxa"/>
          </w:tcPr>
          <w:p w:rsidR="000B2B25" w:rsidRPr="00910C70" w:rsidRDefault="000B2B2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3801" w:rsidRPr="00910C70">
        <w:trPr>
          <w:trHeight w:val="1377"/>
        </w:trPr>
        <w:tc>
          <w:tcPr>
            <w:tcW w:w="3515" w:type="dxa"/>
          </w:tcPr>
          <w:p w:rsidR="008E3801" w:rsidRPr="00910C70" w:rsidRDefault="00B240C0">
            <w:pPr>
              <w:pStyle w:val="TableParagraph"/>
              <w:ind w:left="465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910C70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scientifically,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correct?</w:t>
            </w:r>
          </w:p>
          <w:p w:rsidR="008E3801" w:rsidRPr="00910C70" w:rsidRDefault="008E3801">
            <w:pPr>
              <w:pStyle w:val="Table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E3801" w:rsidRPr="00910C70" w:rsidRDefault="00B240C0">
            <w:pPr>
              <w:pStyle w:val="TableParagraph"/>
              <w:spacing w:line="235" w:lineRule="auto"/>
              <w:ind w:left="388" w:right="16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If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your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swer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NO,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lease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rovide a brief, clear suggestion for</w:t>
            </w:r>
          </w:p>
          <w:p w:rsidR="008E3801" w:rsidRPr="00910C70" w:rsidRDefault="00B240C0">
            <w:pPr>
              <w:pStyle w:val="TableParagraph"/>
              <w:spacing w:before="2" w:line="215" w:lineRule="exact"/>
              <w:ind w:left="388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improvement.</w:t>
            </w: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spacing w:line="225" w:lineRule="exact"/>
              <w:ind w:left="359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Yes,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but</w:t>
            </w:r>
            <w:r w:rsidRPr="00910C70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need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some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mages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d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tables</w:t>
            </w:r>
          </w:p>
        </w:tc>
        <w:tc>
          <w:tcPr>
            <w:tcW w:w="4235" w:type="dxa"/>
          </w:tcPr>
          <w:p w:rsidR="00CC7985" w:rsidRPr="00910C70" w:rsidRDefault="00CC798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3801" w:rsidRPr="00910C70">
        <w:trPr>
          <w:trHeight w:val="1382"/>
        </w:trPr>
        <w:tc>
          <w:tcPr>
            <w:tcW w:w="3515" w:type="dxa"/>
          </w:tcPr>
          <w:p w:rsidR="008E3801" w:rsidRPr="00910C70" w:rsidRDefault="00B240C0">
            <w:pPr>
              <w:pStyle w:val="TableParagraph"/>
              <w:ind w:left="465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910C70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910C70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?</w:t>
            </w:r>
          </w:p>
          <w:p w:rsidR="008E3801" w:rsidRPr="00910C70" w:rsidRDefault="00B240C0">
            <w:pPr>
              <w:pStyle w:val="TableParagraph"/>
              <w:spacing w:before="212" w:line="230" w:lineRule="atLeast"/>
              <w:ind w:left="465" w:right="74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If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your</w:t>
            </w:r>
            <w:r w:rsidRPr="00910C70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nswer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is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NO,</w:t>
            </w:r>
            <w:r w:rsidRPr="00910C70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 xml:space="preserve">please provide clear suggestion for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improvement.</w:t>
            </w: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spacing w:line="225" w:lineRule="exact"/>
              <w:ind w:left="311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Yes,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but</w:t>
            </w:r>
            <w:r w:rsidRPr="00910C7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not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arranged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>properly</w:t>
            </w:r>
          </w:p>
        </w:tc>
        <w:tc>
          <w:tcPr>
            <w:tcW w:w="4235" w:type="dxa"/>
          </w:tcPr>
          <w:p w:rsidR="004E438F" w:rsidRPr="00910C70" w:rsidRDefault="004E438F" w:rsidP="00FD67F0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3801" w:rsidRPr="00910C70">
        <w:trPr>
          <w:trHeight w:val="1613"/>
        </w:trPr>
        <w:tc>
          <w:tcPr>
            <w:tcW w:w="3515" w:type="dxa"/>
          </w:tcPr>
          <w:p w:rsidR="008E3801" w:rsidRPr="00910C70" w:rsidRDefault="00B240C0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910C7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910C70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910C7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b/>
                <w:sz w:val="20"/>
                <w:szCs w:val="20"/>
              </w:rPr>
              <w:t xml:space="preserve">this </w:t>
            </w:r>
            <w:r w:rsidRPr="00910C70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  <w:p w:rsidR="008E3801" w:rsidRPr="00910C70" w:rsidRDefault="00B240C0">
            <w:pPr>
              <w:pStyle w:val="TableParagraph"/>
              <w:spacing w:line="226" w:lineRule="exact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(YES</w:t>
            </w:r>
            <w:r w:rsidRPr="00910C7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or</w:t>
            </w:r>
            <w:r w:rsidRPr="00910C7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>NO)</w:t>
            </w:r>
          </w:p>
          <w:p w:rsidR="008E3801" w:rsidRPr="00910C70" w:rsidRDefault="008E3801">
            <w:pPr>
              <w:pStyle w:val="TableParagraph"/>
              <w:spacing w:before="1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E3801" w:rsidRPr="00910C70" w:rsidRDefault="00B240C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>(If</w:t>
            </w: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yes,</w:t>
            </w:r>
            <w:r w:rsidRPr="00910C7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kindly</w:t>
            </w:r>
            <w:r w:rsidRPr="00910C70">
              <w:rPr>
                <w:rFonts w:ascii="Arial" w:hAnsi="Arial" w:cs="Arial"/>
                <w:spacing w:val="-13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please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write</w:t>
            </w:r>
            <w:r w:rsidRPr="00910C70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down</w:t>
            </w:r>
            <w:r w:rsidRPr="00910C7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10C70">
              <w:rPr>
                <w:rFonts w:ascii="Arial" w:hAnsi="Arial" w:cs="Arial"/>
                <w:sz w:val="20"/>
                <w:szCs w:val="20"/>
              </w:rPr>
              <w:t>the ethical issues here in details)</w:t>
            </w:r>
          </w:p>
        </w:tc>
        <w:tc>
          <w:tcPr>
            <w:tcW w:w="6146" w:type="dxa"/>
          </w:tcPr>
          <w:p w:rsidR="008E3801" w:rsidRPr="00910C70" w:rsidRDefault="00B240C0">
            <w:pPr>
              <w:pStyle w:val="TableParagraph"/>
              <w:spacing w:line="225" w:lineRule="exact"/>
              <w:ind w:left="407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pacing w:val="-5"/>
                <w:sz w:val="20"/>
                <w:szCs w:val="20"/>
              </w:rPr>
              <w:t>No</w:t>
            </w:r>
          </w:p>
        </w:tc>
        <w:tc>
          <w:tcPr>
            <w:tcW w:w="4235" w:type="dxa"/>
          </w:tcPr>
          <w:p w:rsidR="008E3801" w:rsidRPr="00910C70" w:rsidRDefault="00E814A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10C7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:rsidR="008E3801" w:rsidRPr="00910C70" w:rsidRDefault="008E3801">
      <w:pPr>
        <w:rPr>
          <w:rFonts w:ascii="Arial" w:hAnsi="Arial" w:cs="Arial"/>
          <w:b/>
          <w:sz w:val="20"/>
          <w:szCs w:val="20"/>
        </w:rPr>
      </w:pPr>
    </w:p>
    <w:p w:rsidR="00910C70" w:rsidRPr="00910C70" w:rsidRDefault="00910C70">
      <w:pPr>
        <w:rPr>
          <w:rFonts w:ascii="Arial" w:hAnsi="Arial" w:cs="Arial"/>
          <w:b/>
          <w:sz w:val="20"/>
          <w:szCs w:val="20"/>
        </w:rPr>
      </w:pPr>
    </w:p>
    <w:p w:rsidR="00910C70" w:rsidRPr="00910C70" w:rsidRDefault="00910C70" w:rsidP="00910C70">
      <w:pPr>
        <w:rPr>
          <w:rFonts w:ascii="Arial" w:hAnsi="Arial" w:cs="Arial"/>
          <w:b/>
          <w:sz w:val="20"/>
          <w:szCs w:val="20"/>
        </w:rPr>
      </w:pPr>
    </w:p>
    <w:p w:rsidR="00910C70" w:rsidRPr="00910C70" w:rsidRDefault="00910C70" w:rsidP="00910C70">
      <w:pPr>
        <w:rPr>
          <w:rFonts w:ascii="Arial" w:hAnsi="Arial" w:cs="Arial"/>
          <w:b/>
          <w:sz w:val="20"/>
          <w:szCs w:val="20"/>
          <w:u w:val="single"/>
        </w:rPr>
      </w:pPr>
      <w:r w:rsidRPr="00910C7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910C70" w:rsidRPr="00910C70" w:rsidRDefault="00910C70" w:rsidP="00910C70">
      <w:pPr>
        <w:rPr>
          <w:rFonts w:ascii="Arial" w:hAnsi="Arial" w:cs="Arial"/>
          <w:b/>
          <w:sz w:val="20"/>
          <w:szCs w:val="20"/>
        </w:rPr>
      </w:pPr>
    </w:p>
    <w:p w:rsidR="00910C70" w:rsidRPr="00910C70" w:rsidRDefault="00910C70" w:rsidP="00910C70">
      <w:pPr>
        <w:rPr>
          <w:rFonts w:ascii="Arial" w:hAnsi="Arial" w:cs="Arial"/>
          <w:b/>
          <w:sz w:val="20"/>
          <w:szCs w:val="20"/>
        </w:rPr>
      </w:pPr>
      <w:bookmarkStart w:id="3" w:name="_Hlk228636249"/>
      <w:r w:rsidRPr="00910C70">
        <w:rPr>
          <w:rFonts w:ascii="Arial" w:hAnsi="Arial" w:cs="Arial"/>
          <w:b/>
          <w:sz w:val="20"/>
          <w:szCs w:val="20"/>
        </w:rPr>
        <w:t>Niraj Gupta</w:t>
      </w:r>
      <w:r w:rsidRPr="00910C70">
        <w:rPr>
          <w:rFonts w:ascii="Arial" w:hAnsi="Arial" w:cs="Arial"/>
          <w:b/>
          <w:sz w:val="20"/>
          <w:szCs w:val="20"/>
        </w:rPr>
        <w:t xml:space="preserve">, </w:t>
      </w:r>
      <w:r w:rsidRPr="00910C70">
        <w:rPr>
          <w:rFonts w:ascii="Arial" w:hAnsi="Arial" w:cs="Arial"/>
          <w:b/>
          <w:sz w:val="20"/>
          <w:szCs w:val="20"/>
        </w:rPr>
        <w:t>Dr. A.P.J. Abdul Kalam Technical University (AKTU), India</w:t>
      </w:r>
      <w:bookmarkEnd w:id="3"/>
    </w:p>
    <w:sectPr w:rsidR="00910C70" w:rsidRPr="00910C70" w:rsidSect="0097202A">
      <w:type w:val="continuous"/>
      <w:pgSz w:w="16840" w:h="23820"/>
      <w:pgMar w:top="1760" w:right="1417" w:bottom="1620" w:left="1417" w:header="1280" w:footer="13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3F82" w:rsidRDefault="00EC3F82">
      <w:r>
        <w:separator/>
      </w:r>
    </w:p>
  </w:endnote>
  <w:endnote w:type="continuationSeparator" w:id="0">
    <w:p w:rsidR="00EC3F82" w:rsidRDefault="00EC3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801" w:rsidRDefault="00B240C0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page">
                <wp:posOffset>9192006</wp:posOffset>
              </wp:positionH>
              <wp:positionV relativeFrom="page">
                <wp:posOffset>14073550</wp:posOffset>
              </wp:positionV>
              <wp:extent cx="604520" cy="31432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4520" cy="31432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E3801" w:rsidRDefault="00B240C0">
                          <w:pPr>
                            <w:spacing w:before="13"/>
                            <w:ind w:left="183" w:right="18" w:hanging="164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FD67F0">
                            <w:rPr>
                              <w:b/>
                              <w:noProof/>
                              <w:sz w:val="20"/>
                            </w:rPr>
                            <w:t>2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NUMPAGES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FD67F0">
                            <w:rPr>
                              <w:b/>
                              <w:noProof/>
                              <w:sz w:val="20"/>
                            </w:rPr>
                            <w:t>3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>V24032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23.8pt;margin-top:1108.15pt;width:47.6pt;height:24.7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" filled="f" stroked="f">
              <v:textbox inset="0,0,0,0">
                <w:txbxContent>
                  <w:p w:rsidR="008E3801" w:rsidRDefault="00B240C0">
                    <w:pPr>
                      <w:spacing w:before="13"/>
                      <w:ind w:left="183" w:right="18" w:hanging="164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>Page</w:t>
                    </w:r>
                    <w:r>
                      <w:rPr>
                        <w:spacing w:val="-1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FD67F0">
                      <w:rPr>
                        <w:b/>
                        <w:noProof/>
                        <w:sz w:val="20"/>
                      </w:rPr>
                      <w:t>2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NUMPAGES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FD67F0">
                      <w:rPr>
                        <w:b/>
                        <w:noProof/>
                        <w:sz w:val="20"/>
                      </w:rPr>
                      <w:t>3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0"/>
                      </w:rPr>
                      <w:t>V2403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3F82" w:rsidRDefault="00EC3F82">
      <w:r>
        <w:separator/>
      </w:r>
    </w:p>
  </w:footnote>
  <w:footnote w:type="continuationSeparator" w:id="0">
    <w:p w:rsidR="00EC3F82" w:rsidRDefault="00EC3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801" w:rsidRDefault="00B240C0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>
              <wp:simplePos x="0" y="0"/>
              <wp:positionH relativeFrom="page">
                <wp:posOffset>4734305</wp:posOffset>
              </wp:positionH>
              <wp:positionV relativeFrom="page">
                <wp:posOffset>800069</wp:posOffset>
              </wp:positionV>
              <wp:extent cx="1219200" cy="1676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1920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E3801" w:rsidRDefault="00B240C0">
                          <w:pPr>
                            <w:spacing w:before="13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color w:val="000000"/>
                              <w:sz w:val="20"/>
                              <w:shd w:val="clear" w:color="auto" w:fill="C0C0C0"/>
                            </w:rPr>
                            <w:t>Review</w:t>
                          </w:r>
                          <w:r>
                            <w:rPr>
                              <w:color w:val="000000"/>
                              <w:spacing w:val="-7"/>
                              <w:sz w:val="20"/>
                              <w:shd w:val="clear" w:color="auto" w:fill="C0C0C0"/>
                            </w:rPr>
                            <w:t xml:space="preserve"> </w:t>
                          </w:r>
                          <w:r>
                            <w:rPr>
                              <w:color w:val="000000"/>
                              <w:sz w:val="20"/>
                              <w:shd w:val="clear" w:color="auto" w:fill="C0C0C0"/>
                            </w:rPr>
                            <w:t>Form</w:t>
                          </w:r>
                          <w:r>
                            <w:rPr>
                              <w:color w:val="000000"/>
                              <w:spacing w:val="-4"/>
                              <w:sz w:val="20"/>
                              <w:shd w:val="clear" w:color="auto" w:fill="C0C0C0"/>
                            </w:rPr>
                            <w:t xml:space="preserve"> </w:t>
                          </w:r>
                          <w:r>
                            <w:rPr>
                              <w:color w:val="000000"/>
                              <w:spacing w:val="-2"/>
                              <w:sz w:val="20"/>
                              <w:shd w:val="clear" w:color="auto" w:fill="C0C0C0"/>
                            </w:rPr>
                            <w:t>(Review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72.8pt;margin-top:63pt;width:96pt;height:13.2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" filled="f" stroked="f">
              <v:textbox inset="0,0,0,0">
                <w:txbxContent>
                  <w:p w:rsidR="008E3801" w:rsidRDefault="00B240C0">
                    <w:pPr>
                      <w:spacing w:before="13"/>
                      <w:ind w:left="20"/>
                      <w:rPr>
                        <w:sz w:val="20"/>
                      </w:rPr>
                    </w:pPr>
                    <w:r>
                      <w:rPr>
                        <w:color w:val="000000"/>
                        <w:sz w:val="20"/>
                        <w:shd w:val="clear" w:color="auto" w:fill="C0C0C0"/>
                      </w:rPr>
                      <w:t>Review</w:t>
                    </w:r>
                    <w:r>
                      <w:rPr>
                        <w:color w:val="000000"/>
                        <w:spacing w:val="-7"/>
                        <w:sz w:val="20"/>
                        <w:shd w:val="clear" w:color="auto" w:fill="C0C0C0"/>
                      </w:rPr>
                      <w:t xml:space="preserve"> </w:t>
                    </w:r>
                    <w:r>
                      <w:rPr>
                        <w:color w:val="000000"/>
                        <w:sz w:val="20"/>
                        <w:shd w:val="clear" w:color="auto" w:fill="C0C0C0"/>
                      </w:rPr>
                      <w:t>Form</w:t>
                    </w:r>
                    <w:r>
                      <w:rPr>
                        <w:color w:val="000000"/>
                        <w:spacing w:val="-4"/>
                        <w:sz w:val="20"/>
                        <w:shd w:val="clear" w:color="auto" w:fill="C0C0C0"/>
                      </w:rPr>
                      <w:t xml:space="preserve"> </w:t>
                    </w:r>
                    <w:r>
                      <w:rPr>
                        <w:color w:val="000000"/>
                        <w:spacing w:val="-2"/>
                        <w:sz w:val="20"/>
                        <w:shd w:val="clear" w:color="auto" w:fill="C0C0C0"/>
                      </w:rPr>
                      <w:t>(Review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687E45"/>
    <w:multiLevelType w:val="hybridMultilevel"/>
    <w:tmpl w:val="E7729A70"/>
    <w:lvl w:ilvl="0" w:tplc="5C664828">
      <w:start w:val="1"/>
      <w:numFmt w:val="decimal"/>
      <w:lvlText w:val="%1."/>
      <w:lvlJc w:val="left"/>
      <w:pPr>
        <w:ind w:left="229" w:hanging="207"/>
      </w:pPr>
      <w:rPr>
        <w:rFonts w:hint="default"/>
        <w:spacing w:val="0"/>
        <w:w w:val="100"/>
        <w:lang w:val="en-US" w:eastAsia="en-US" w:bidi="ar-SA"/>
      </w:rPr>
    </w:lvl>
    <w:lvl w:ilvl="1" w:tplc="8F5C339C">
      <w:numFmt w:val="bullet"/>
      <w:lvlText w:val="•"/>
      <w:lvlJc w:val="left"/>
      <w:pPr>
        <w:ind w:left="1598" w:hanging="207"/>
      </w:pPr>
      <w:rPr>
        <w:rFonts w:hint="default"/>
        <w:lang w:val="en-US" w:eastAsia="en-US" w:bidi="ar-SA"/>
      </w:rPr>
    </w:lvl>
    <w:lvl w:ilvl="2" w:tplc="6B564338">
      <w:numFmt w:val="bullet"/>
      <w:lvlText w:val="•"/>
      <w:lvlJc w:val="left"/>
      <w:pPr>
        <w:ind w:left="2976" w:hanging="207"/>
      </w:pPr>
      <w:rPr>
        <w:rFonts w:hint="default"/>
        <w:lang w:val="en-US" w:eastAsia="en-US" w:bidi="ar-SA"/>
      </w:rPr>
    </w:lvl>
    <w:lvl w:ilvl="3" w:tplc="2AC064F2">
      <w:numFmt w:val="bullet"/>
      <w:lvlText w:val="•"/>
      <w:lvlJc w:val="left"/>
      <w:pPr>
        <w:ind w:left="4355" w:hanging="207"/>
      </w:pPr>
      <w:rPr>
        <w:rFonts w:hint="default"/>
        <w:lang w:val="en-US" w:eastAsia="en-US" w:bidi="ar-SA"/>
      </w:rPr>
    </w:lvl>
    <w:lvl w:ilvl="4" w:tplc="0BFC0902">
      <w:numFmt w:val="bullet"/>
      <w:lvlText w:val="•"/>
      <w:lvlJc w:val="left"/>
      <w:pPr>
        <w:ind w:left="5733" w:hanging="207"/>
      </w:pPr>
      <w:rPr>
        <w:rFonts w:hint="default"/>
        <w:lang w:val="en-US" w:eastAsia="en-US" w:bidi="ar-SA"/>
      </w:rPr>
    </w:lvl>
    <w:lvl w:ilvl="5" w:tplc="F9AE4EB4">
      <w:numFmt w:val="bullet"/>
      <w:lvlText w:val="•"/>
      <w:lvlJc w:val="left"/>
      <w:pPr>
        <w:ind w:left="7112" w:hanging="207"/>
      </w:pPr>
      <w:rPr>
        <w:rFonts w:hint="default"/>
        <w:lang w:val="en-US" w:eastAsia="en-US" w:bidi="ar-SA"/>
      </w:rPr>
    </w:lvl>
    <w:lvl w:ilvl="6" w:tplc="AECEA7FE">
      <w:numFmt w:val="bullet"/>
      <w:lvlText w:val="•"/>
      <w:lvlJc w:val="left"/>
      <w:pPr>
        <w:ind w:left="8490" w:hanging="207"/>
      </w:pPr>
      <w:rPr>
        <w:rFonts w:hint="default"/>
        <w:lang w:val="en-US" w:eastAsia="en-US" w:bidi="ar-SA"/>
      </w:rPr>
    </w:lvl>
    <w:lvl w:ilvl="7" w:tplc="3ABCAE7E">
      <w:numFmt w:val="bullet"/>
      <w:lvlText w:val="•"/>
      <w:lvlJc w:val="left"/>
      <w:pPr>
        <w:ind w:left="9869" w:hanging="207"/>
      </w:pPr>
      <w:rPr>
        <w:rFonts w:hint="default"/>
        <w:lang w:val="en-US" w:eastAsia="en-US" w:bidi="ar-SA"/>
      </w:rPr>
    </w:lvl>
    <w:lvl w:ilvl="8" w:tplc="BDDE9450">
      <w:numFmt w:val="bullet"/>
      <w:lvlText w:val="•"/>
      <w:lvlJc w:val="left"/>
      <w:pPr>
        <w:ind w:left="11247" w:hanging="20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szS2MDIzMzY3NbJQ0lEKTi0uzszPAykwrAUAPzT/8iwAAAA="/>
  </w:docVars>
  <w:rsids>
    <w:rsidRoot w:val="008E3801"/>
    <w:rsid w:val="000522C7"/>
    <w:rsid w:val="000B2B25"/>
    <w:rsid w:val="000E34CA"/>
    <w:rsid w:val="00143772"/>
    <w:rsid w:val="002B7769"/>
    <w:rsid w:val="003C5DEE"/>
    <w:rsid w:val="003D00BA"/>
    <w:rsid w:val="004E438F"/>
    <w:rsid w:val="005159B6"/>
    <w:rsid w:val="0072375B"/>
    <w:rsid w:val="008E3801"/>
    <w:rsid w:val="008F6252"/>
    <w:rsid w:val="00910C70"/>
    <w:rsid w:val="0095349A"/>
    <w:rsid w:val="0097202A"/>
    <w:rsid w:val="009A32A8"/>
    <w:rsid w:val="00B240C0"/>
    <w:rsid w:val="00B86604"/>
    <w:rsid w:val="00BF18C1"/>
    <w:rsid w:val="00CC7985"/>
    <w:rsid w:val="00D34A9C"/>
    <w:rsid w:val="00E61214"/>
    <w:rsid w:val="00E814AF"/>
    <w:rsid w:val="00EC3F82"/>
    <w:rsid w:val="00FB4C2B"/>
    <w:rsid w:val="00FD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D9EAF"/>
  <w15:docId w15:val="{067023C9-E151-46D4-9394-7C47AB299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28" w:hanging="205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22</cp:revision>
  <dcterms:created xsi:type="dcterms:W3CDTF">2026-05-01T12:31:00Z</dcterms:created>
  <dcterms:modified xsi:type="dcterms:W3CDTF">2026-05-0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5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6-05-01T00:00:00Z</vt:filetime>
  </property>
  <property fmtid="{D5CDD505-2E9C-101B-9397-08002B2CF9AE}" pid="5" name="Producer">
    <vt:lpwstr>www.ilovepdf.com</vt:lpwstr>
  </property>
</Properties>
</file>